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4FADC" w14:textId="77E7E80C" w:rsidR="0043739B" w:rsidRPr="007D1455" w:rsidRDefault="00596FB6">
      <w:pPr>
        <w:rPr>
          <w:sz w:val="32"/>
          <w:szCs w:val="32"/>
        </w:rPr>
      </w:pPr>
      <w:r w:rsidRPr="007D1455">
        <w:rPr>
          <w:sz w:val="32"/>
          <w:szCs w:val="32"/>
        </w:rPr>
        <w:t>Hi Sir\Mis</w:t>
      </w:r>
    </w:p>
    <w:p w14:paraId="16BE11A4" w14:textId="7331CFFA" w:rsidR="00596FB6" w:rsidRPr="007D1455" w:rsidRDefault="00596FB6">
      <w:pPr>
        <w:rPr>
          <w:sz w:val="32"/>
          <w:szCs w:val="32"/>
        </w:rPr>
      </w:pPr>
      <w:r w:rsidRPr="007D1455">
        <w:rPr>
          <w:sz w:val="32"/>
          <w:szCs w:val="32"/>
        </w:rPr>
        <w:t xml:space="preserve">Sorry I can’t speak English </w:t>
      </w:r>
      <w:r w:rsidRPr="007D145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2"/>
          <w:szCs w:val="32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6494DB8" w14:textId="558310D2" w:rsidR="00596FB6" w:rsidRPr="007D1455" w:rsidRDefault="00596FB6" w:rsidP="007D1455">
      <w:pPr>
        <w:rPr>
          <w:sz w:val="32"/>
          <w:szCs w:val="32"/>
        </w:rPr>
      </w:pPr>
      <w:r w:rsidRPr="007D1455">
        <w:rPr>
          <w:sz w:val="32"/>
          <w:szCs w:val="32"/>
        </w:rPr>
        <w:t xml:space="preserve">My name is: Raghda Ali, and this is my son Omar, </w:t>
      </w:r>
      <w:r w:rsidR="007D1455" w:rsidRPr="007D1455">
        <w:rPr>
          <w:sz w:val="32"/>
          <w:szCs w:val="32"/>
        </w:rPr>
        <w:t>we</w:t>
      </w:r>
      <w:r w:rsidRPr="007D1455">
        <w:rPr>
          <w:sz w:val="32"/>
          <w:szCs w:val="32"/>
        </w:rPr>
        <w:t xml:space="preserve"> are coming from Cairo, and we are traveling to my husband in this address (</w:t>
      </w:r>
      <w:r w:rsidRPr="007D1455">
        <w:rPr>
          <w:i/>
          <w:iCs/>
        </w:rPr>
        <w:t xml:space="preserve">Calle </w:t>
      </w:r>
      <w:r w:rsidR="007D1455" w:rsidRPr="007D1455">
        <w:rPr>
          <w:i/>
          <w:iCs/>
        </w:rPr>
        <w:t>Moreti</w:t>
      </w:r>
      <w:r w:rsidRPr="007D1455">
        <w:rPr>
          <w:i/>
          <w:iCs/>
        </w:rPr>
        <w:t xml:space="preserve"> 9, 29003, Malaga, </w:t>
      </w:r>
      <w:r w:rsidR="007D1455" w:rsidRPr="007D1455">
        <w:rPr>
          <w:i/>
          <w:iCs/>
        </w:rPr>
        <w:t>Andalucía</w:t>
      </w:r>
      <w:r w:rsidRPr="007D1455">
        <w:rPr>
          <w:i/>
          <w:iCs/>
        </w:rPr>
        <w:t>, Spain</w:t>
      </w:r>
      <w:r w:rsidRPr="007D1455">
        <w:rPr>
          <w:sz w:val="32"/>
          <w:szCs w:val="32"/>
        </w:rPr>
        <w:t>), since he is working there, and I will stay with my husband until the end of his work contract.</w:t>
      </w:r>
    </w:p>
    <w:p w14:paraId="3EFB963B" w14:textId="5CFB403F" w:rsidR="00596FB6" w:rsidRPr="007D1455" w:rsidRDefault="00596FB6">
      <w:pPr>
        <w:rPr>
          <w:sz w:val="32"/>
          <w:szCs w:val="32"/>
        </w:rPr>
      </w:pPr>
      <w:r w:rsidRPr="007D1455">
        <w:rPr>
          <w:sz w:val="32"/>
          <w:szCs w:val="32"/>
        </w:rPr>
        <w:t>My husband will meet me in Malaga airport,</w:t>
      </w:r>
    </w:p>
    <w:p w14:paraId="586A29AF" w14:textId="5AB52531" w:rsidR="00596FB6" w:rsidRDefault="00596FB6">
      <w:pPr>
        <w:rPr>
          <w:sz w:val="32"/>
          <w:szCs w:val="32"/>
        </w:rPr>
      </w:pPr>
      <w:r w:rsidRPr="007D1455">
        <w:rPr>
          <w:sz w:val="32"/>
          <w:szCs w:val="32"/>
        </w:rPr>
        <w:t xml:space="preserve">Please let me know if you want to see our passports </w:t>
      </w:r>
      <w:r w:rsidRPr="007D145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2"/>
          <w:szCs w:val="32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260BFDC" w14:textId="09D159BC" w:rsidR="004245CA" w:rsidRDefault="004245CA">
      <w:pPr>
        <w:rPr>
          <w:sz w:val="24"/>
          <w:szCs w:val="24"/>
        </w:rPr>
      </w:pPr>
    </w:p>
    <w:p w14:paraId="3F6C2FD4" w14:textId="77777777" w:rsidR="004245CA" w:rsidRPr="004245CA" w:rsidRDefault="004245CA">
      <w:pPr>
        <w:rPr>
          <w:sz w:val="24"/>
          <w:szCs w:val="24"/>
        </w:rPr>
      </w:pPr>
    </w:p>
    <w:p w14:paraId="0768A500" w14:textId="7443A6EF" w:rsidR="004245CA" w:rsidRPr="004245CA" w:rsidRDefault="004245CA">
      <w:pPr>
        <w:rPr>
          <w:sz w:val="24"/>
          <w:szCs w:val="24"/>
        </w:rPr>
      </w:pPr>
      <w:r>
        <w:rPr>
          <w:sz w:val="24"/>
          <w:szCs w:val="24"/>
        </w:rPr>
        <w:t xml:space="preserve">Mohamed: </w:t>
      </w:r>
      <w:r w:rsidRPr="004245CA">
        <w:rPr>
          <w:sz w:val="24"/>
          <w:szCs w:val="24"/>
        </w:rPr>
        <w:t>+34 697903421</w:t>
      </w:r>
    </w:p>
    <w:p w14:paraId="529ABB4B" w14:textId="4CE6C9AC" w:rsidR="004245CA" w:rsidRPr="004245CA" w:rsidRDefault="004245CA">
      <w:pPr>
        <w:rPr>
          <w:sz w:val="24"/>
          <w:szCs w:val="24"/>
        </w:rPr>
      </w:pPr>
      <w:r>
        <w:rPr>
          <w:sz w:val="24"/>
          <w:szCs w:val="24"/>
        </w:rPr>
        <w:t xml:space="preserve">Maravillas: </w:t>
      </w:r>
      <w:r w:rsidRPr="004245CA">
        <w:rPr>
          <w:sz w:val="24"/>
          <w:szCs w:val="24"/>
        </w:rPr>
        <w:t>+34 661254875</w:t>
      </w:r>
    </w:p>
    <w:sectPr w:rsidR="004245CA" w:rsidRPr="00424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TS2MDWwMDM2NDRU0lEKTi0uzszPAykwqgUAJTdZBSwAAAA="/>
  </w:docVars>
  <w:rsids>
    <w:rsidRoot w:val="00A804C5"/>
    <w:rsid w:val="004245CA"/>
    <w:rsid w:val="0043739B"/>
    <w:rsid w:val="00596FB6"/>
    <w:rsid w:val="007D1455"/>
    <w:rsid w:val="00A8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A0F12"/>
  <w15:chartTrackingRefBased/>
  <w15:docId w15:val="{CF53115A-CFDA-423B-BC68-DCD6B2B11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ery, Mohamed</dc:creator>
  <cp:keywords/>
  <dc:description/>
  <cp:lastModifiedBy>Behery, Mohamed</cp:lastModifiedBy>
  <cp:revision>3</cp:revision>
  <dcterms:created xsi:type="dcterms:W3CDTF">2021-03-12T19:03:00Z</dcterms:created>
  <dcterms:modified xsi:type="dcterms:W3CDTF">2021-03-12T19:29:00Z</dcterms:modified>
</cp:coreProperties>
</file>